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51DD24F3" w14:textId="77777777" w:rsidR="00633E37" w:rsidRPr="00633E37" w:rsidRDefault="00633E37" w:rsidP="00633E37">
      <w:pPr>
        <w:rPr>
          <w:lang w:val="en-US"/>
        </w:rPr>
      </w:pPr>
    </w:p>
    <w:p w14:paraId="7B970075" w14:textId="77777777" w:rsidR="001352F7" w:rsidRPr="001352F7" w:rsidRDefault="001352F7" w:rsidP="001352F7">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lastRenderedPageBreak/>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lastRenderedPageBreak/>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40238"/>
    <w:rsid w:val="00076CCC"/>
    <w:rsid w:val="000A109B"/>
    <w:rsid w:val="001352F7"/>
    <w:rsid w:val="00190821"/>
    <w:rsid w:val="0019503B"/>
    <w:rsid w:val="001C1D97"/>
    <w:rsid w:val="001F0080"/>
    <w:rsid w:val="00240628"/>
    <w:rsid w:val="0027477C"/>
    <w:rsid w:val="002F1627"/>
    <w:rsid w:val="003169B2"/>
    <w:rsid w:val="003718D1"/>
    <w:rsid w:val="003D1500"/>
    <w:rsid w:val="00410E12"/>
    <w:rsid w:val="00425316"/>
    <w:rsid w:val="00464222"/>
    <w:rsid w:val="004A4C69"/>
    <w:rsid w:val="004F7EA9"/>
    <w:rsid w:val="00514645"/>
    <w:rsid w:val="00526970"/>
    <w:rsid w:val="0053093A"/>
    <w:rsid w:val="005F0D5C"/>
    <w:rsid w:val="00633E37"/>
    <w:rsid w:val="00793487"/>
    <w:rsid w:val="00866712"/>
    <w:rsid w:val="00875285"/>
    <w:rsid w:val="0089304E"/>
    <w:rsid w:val="0091589A"/>
    <w:rsid w:val="00932548"/>
    <w:rsid w:val="009413C1"/>
    <w:rsid w:val="0096776F"/>
    <w:rsid w:val="009A7909"/>
    <w:rsid w:val="00A1213D"/>
    <w:rsid w:val="00B61053"/>
    <w:rsid w:val="00B6740A"/>
    <w:rsid w:val="00B84ADE"/>
    <w:rsid w:val="00B949F9"/>
    <w:rsid w:val="00BA67F8"/>
    <w:rsid w:val="00C6767B"/>
    <w:rsid w:val="00C82A9A"/>
    <w:rsid w:val="00CC688E"/>
    <w:rsid w:val="00D23830"/>
    <w:rsid w:val="00D80516"/>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85</TotalTime>
  <Pages>12</Pages>
  <Words>2765</Words>
  <Characters>15767</Characters>
  <Application>Microsoft Office Word</Application>
  <DocSecurity>0</DocSecurity>
  <Lines>131</Lines>
  <Paragraphs>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5-02T14:27:00Z</dcterms:created>
  <dcterms:modified xsi:type="dcterms:W3CDTF">2023-05-31T14:31:00Z</dcterms:modified>
</cp:coreProperties>
</file>